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9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52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71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port</w:t>
      </w:r>
      <w:r>
        <w:t xml:space="preserve"> </w:t>
      </w:r>
      <w:r>
        <w:t xml:space="preserve">Validation</w:t>
      </w:r>
    </w:p>
    <w:p>
      <w:pPr>
        <w:pStyle w:val="SourceCode"/>
      </w:pPr>
      <w:r>
        <w:rPr>
          <w:rStyle w:val="VerbatimChar"/>
        </w:rPr>
        <w:t xml:space="preserve">## Warning: package 'magclass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lusweave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mip' was built under R version 4.1.2</w:t>
      </w:r>
    </w:p>
    <w:p>
      <w:pPr>
        <w:pStyle w:val="SourceCode"/>
      </w:pPr>
      <w:r>
        <w:rPr>
          <w:rStyle w:val="VerbatimChar"/>
        </w:rPr>
        <w:t xml:space="preserve">## Loading required package: quitte</w:t>
      </w:r>
    </w:p>
    <w:p>
      <w:pPr>
        <w:pStyle w:val="SourceCode"/>
      </w:pPr>
      <w:r>
        <w:rPr>
          <w:rStyle w:val="VerbatimChar"/>
        </w:rPr>
        <w:t xml:space="preserve">## Warning: package 'quitte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data.table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remind2' was built under R version 4.1.2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VerbatimChar"/>
        </w:rPr>
        <w:t xml:space="preserve">## Warning: package 'madrat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devtools' was built under R version 4.1.2</w:t>
      </w:r>
    </w:p>
    <w:p>
      <w:pPr>
        <w:pStyle w:val="SourceCode"/>
      </w:pPr>
      <w:r>
        <w:rPr>
          <w:rStyle w:val="VerbatimChar"/>
        </w:rPr>
        <w:t xml:space="preserve">## Loading required package: usethis</w:t>
      </w:r>
    </w:p>
    <w:p>
      <w:pPr>
        <w:pStyle w:val="SourceCode"/>
      </w:pPr>
      <w:r>
        <w:rPr>
          <w:rStyle w:val="VerbatimChar"/>
        </w:rPr>
        <w:t xml:space="preserve">## Warning: package 'usethis' was built under R version 4.1.2</w:t>
      </w:r>
    </w:p>
    <w:p>
      <w:pPr>
        <w:pStyle w:val="SourceCode"/>
      </w:pPr>
      <w:r>
        <w:rPr>
          <w:rStyle w:val="VerbatimChar"/>
        </w:rPr>
        <w:t xml:space="preserve">## i Loading edgeTransport</w:t>
      </w:r>
    </w:p>
    <w:bookmarkStart w:id="38" w:name="fe-transport"/>
    <w:p>
      <w:pPr>
        <w:pStyle w:val="Heading2"/>
      </w:pPr>
      <w:r>
        <w:t xml:space="preserve">FE Transport</w:t>
      </w:r>
    </w:p>
    <w:p>
      <w:pPr>
        <w:pStyle w:val="SourceCode"/>
      </w:pPr>
      <w:r>
        <w:rPr>
          <w:rStyle w:val="NormalTok"/>
        </w:rPr>
        <w:t xml:space="preserve">main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O"</w:t>
      </w:r>
      <w:r>
        <w:br/>
      </w:r>
      <w:r>
        <w:br/>
      </w:r>
      <w:r>
        <w:rPr>
          <w:rStyle w:val="NormalTok"/>
        </w:rPr>
        <w:t xml:space="preserve">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E|Transport (EJ/y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E|Transport|Pass (EJ/y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E|Transport|Pass|Rail (EJ/y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E|Transport|Pass|Road|Bus (EJ/y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E|Transport|Pass|Road|LDV (EJ/y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E|Transport|Freight (EJ/y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E|Transport|Freight|Navigation (EJ/y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E|Transport|Freight|Rail (EJ/y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E|Transport|Freight|Road (EJ/yr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0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(.*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var0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)) {</w:t>
      </w:r>
      <w:r>
        <w:br/>
      </w:r>
      <w:r>
        <w:rPr>
          <w:rStyle w:val="NormalTok"/>
        </w:rPr>
        <w:t xml:space="preserve">  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pLineHistoric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Plot_data[regio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inReg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ariable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(.*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var0)]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_hist =</w:t>
      </w:r>
      <w:r>
        <w:rPr>
          <w:rStyle w:val="NormalTok"/>
        </w:rPr>
        <w:t xml:space="preserve"> historical[mainReg, , var0]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var0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</w:t>
      </w:r>
      <w:r>
        <w:br/>
      </w:r>
      <w:r>
        <w:rPr>
          <w:rStyle w:val="NormalTok"/>
        </w:rPr>
        <w:t xml:space="preserve">    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pLineHistorica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Plot_data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regio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inReg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ariable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(.*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var0)]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_hist =</w:t>
      </w:r>
      <w:r>
        <w:rPr>
          <w:rStyle w:val="NormalTok"/>
        </w:rPr>
        <w:t xml:space="preserve"> historical[, , var0][mainReg, , , </w:t>
      </w:r>
      <w:r>
        <w:rPr>
          <w:rStyle w:val="AttributeTok"/>
        </w:rPr>
        <w:t xml:space="preserve">inve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var0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.prior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_hi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_proj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acet.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2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var0, </w:t>
      </w:r>
      <w:r>
        <w:rPr>
          <w:rStyle w:val="StringTok"/>
        </w:rPr>
        <w:t xml:space="preserve">" not in run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GE-T_SA_dev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GE-T_SA_dev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GE-T_SA_dev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GE-T_SA_dev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GE-T_SA_dev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GE-T_SA_dev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GE-T_SA_dev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GE-T_SA_dev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GE-T_SA_dev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GE-T_SA_dev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GE-T_SA_dev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GE-T_SA_dev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GE-T_SA_dev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GE-T_SA_dev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GE-T_SA_dev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GE-T_SA_dev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GE-T_SA_dev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GE-T_SA_dev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51" w:name="es-transport"/>
    <w:p>
      <w:pPr>
        <w:pStyle w:val="Heading2"/>
      </w:pPr>
      <w:r>
        <w:t xml:space="preserve">ES Transport</w:t>
      </w:r>
    </w:p>
    <w:p>
      <w:pPr>
        <w:pStyle w:val="SourceCode"/>
      </w:pPr>
      <w:r>
        <w:rPr>
          <w:rStyle w:val="NormalTok"/>
        </w:rPr>
        <w:t xml:space="preserve">main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O"</w:t>
      </w:r>
      <w:r>
        <w:br/>
      </w:r>
      <w:r>
        <w:br/>
      </w:r>
      <w:r>
        <w:rPr>
          <w:rStyle w:val="NormalTok"/>
        </w:rPr>
        <w:t xml:space="preserve">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S|Transport|Pass (bn pkm/y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S|Transport|Pass|Rail (bn pkm/y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S|Transport|Pass|Road|Bus (bn pkm/y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S|Transport|Pass|Road|LDV (bn pkm/y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S|Transport|Freight|Rail (bn tkm/y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S|Transport|Freight|Road (bn tkm/yr)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0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(.*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var0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)) {</w:t>
      </w:r>
      <w:r>
        <w:br/>
      </w:r>
      <w:r>
        <w:rPr>
          <w:rStyle w:val="NormalTok"/>
        </w:rPr>
        <w:t xml:space="preserve">  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pLineHistoric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Plot_data[regio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inReg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ariable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(.*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var0)]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_hist =</w:t>
      </w:r>
      <w:r>
        <w:rPr>
          <w:rStyle w:val="NormalTok"/>
        </w:rPr>
        <w:t xml:space="preserve"> historical[mainReg, , var0]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var0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</w:t>
      </w:r>
      <w:r>
        <w:br/>
      </w:r>
      <w:r>
        <w:rPr>
          <w:rStyle w:val="NormalTok"/>
        </w:rPr>
        <w:t xml:space="preserve">    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pLineHistorica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Plot_data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regio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inReg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ariable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(.*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var0)]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_hist =</w:t>
      </w:r>
      <w:r>
        <w:rPr>
          <w:rStyle w:val="NormalTok"/>
        </w:rPr>
        <w:t xml:space="preserve"> historical[, , var0][mainReg, , , </w:t>
      </w:r>
      <w:r>
        <w:rPr>
          <w:rStyle w:val="AttributeTok"/>
        </w:rPr>
        <w:t xml:space="preserve">inve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var0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.prior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_hi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_proj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acet.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2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var0, </w:t>
      </w:r>
      <w:r>
        <w:rPr>
          <w:rStyle w:val="StringTok"/>
        </w:rPr>
        <w:t xml:space="preserve">" not in run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GE-T_SA_dev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GE-T_SA_dev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GE-T_SA_dev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GE-T_SA_dev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GE-T_SA_dev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GE-T_SA_dev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GE-T_SA_dev_files/figure-docx/unnamed-chunk-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GE-T_SA_dev_files/figure-docx/unnamed-chunk-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GE-T_SA_dev_files/figure-docx/unnamed-chunk-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GE-T_SA_dev_files/figure-docx/unnamed-chunk-2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GE-T_SA_dev_files/figure-docx/unnamed-chunk-2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GE-T_SA_dev_files/figure-docx/unnamed-chunk-2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70" w:name="eint-transport"/>
    <w:p>
      <w:pPr>
        <w:pStyle w:val="Heading2"/>
      </w:pPr>
      <w:r>
        <w:t xml:space="preserve">EInt Transport</w:t>
      </w:r>
    </w:p>
    <w:p>
      <w:pPr>
        <w:pStyle w:val="SourceCode"/>
      </w:pPr>
      <w:r>
        <w:rPr>
          <w:rStyle w:val="NormalTok"/>
        </w:rPr>
        <w:t xml:space="preserve">main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O"</w:t>
      </w:r>
      <w:r>
        <w:br/>
      </w:r>
      <w:r>
        <w:br/>
      </w:r>
      <w:r>
        <w:rPr>
          <w:rStyle w:val="NormalTok"/>
        </w:rPr>
        <w:t xml:space="preserve">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Int|Transport (MJ/k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Int|Transport|Pass (MJ/k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Int|Transport|Pass|Rail (MJ/k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Int|Transport|Pass|Road|Bus (MJ/k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Int|Transport|Pass|Road|LDV (MJ/k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Int|Transport|Freight (MJ/k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Int|Transport|Freight|Navigation (MJ/k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Int|Transport|Freight|Rail (MJ/k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Int|Transport|Freight|Road (MJ/km)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0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(.*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var0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)) {</w:t>
      </w:r>
      <w:r>
        <w:br/>
      </w:r>
      <w:r>
        <w:rPr>
          <w:rStyle w:val="NormalTok"/>
        </w:rPr>
        <w:t xml:space="preserve">  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pLineHistoric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Plot_data[regio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inReg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ariable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(.*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var0)]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x_hist = historical[mainReg, , var0]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var0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</w:t>
      </w:r>
      <w:r>
        <w:br/>
      </w:r>
      <w:r>
        <w:rPr>
          <w:rStyle w:val="NormalTok"/>
        </w:rPr>
        <w:t xml:space="preserve">    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pLineHistorica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Plot_data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regio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inReg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ariable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(.*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var0)]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x_hist = historical[, , var0][mainReg, , , invert = TRUE]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var0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.prior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_hi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_proj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acet.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2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var0, </w:t>
      </w:r>
      <w:r>
        <w:rPr>
          <w:rStyle w:val="StringTok"/>
        </w:rPr>
        <w:t xml:space="preserve">" not in run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GE-T_SA_dev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GE-T_SA_dev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GE-T_SA_dev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GE-T_SA_dev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GE-T_SA_dev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GE-T_SA_dev_files/figure-docx/unnamed-chunk-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GE-T_SA_dev_files/figure-docx/unnamed-chunk-3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GE-T_SA_dev_files/figure-docx/unnamed-chunk-3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GE-T_SA_dev_files/figure-docx/unnamed-chunk-3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GE-T_SA_dev_files/figure-docx/unnamed-chunk-3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GE-T_SA_dev_files/figure-docx/unnamed-chunk-3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GE-T_SA_dev_files/figure-docx/unnamed-chunk-3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GE-T_SA_dev_files/figure-docx/unnamed-chunk-3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GE-T_SA_dev_files/figure-docx/unnamed-chunk-3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GE-T_SA_dev_files/figure-docx/unnamed-chunk-3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GE-T_SA_dev_files/figure-docx/unnamed-chunk-3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GE-T_SA_dev_files/figure-docx/unnamed-chunk-3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GE-T_SA_dev_files/figure-docx/unnamed-chunk-3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3" w:name="prices-s2s3"/>
    <w:p>
      <w:pPr>
        <w:pStyle w:val="Heading2"/>
      </w:pPr>
      <w:r>
        <w:t xml:space="preserve">Prices S2S3</w:t>
      </w:r>
    </w:p>
    <w:p>
      <w:pPr>
        <w:pStyle w:val="SourceCode"/>
      </w:pPr>
      <w:r>
        <w:rPr>
          <w:rStyle w:val="NormalTok"/>
        </w:rPr>
        <w:t xml:space="preserve">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pBarYearDat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s_S2S3_Plot_data_LDV[peri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)]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rices logit_S2S3 LDV [USD2005/pkm]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</w:t>
      </w:r>
    </w:p>
    <w:p>
      <w:pPr>
        <w:pStyle w:val="FirstParagraph"/>
      </w:pP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GE-T_SA_dev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pBarYearDat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s_S2S3_Plot_data_Bus[peri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)]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rices logit_S2S3 Bus [USD2005/pkm]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2)</w:t>
      </w:r>
    </w:p>
    <w:p>
      <w:pPr>
        <w:pStyle w:val="FirstParagraph"/>
      </w:pP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GE-T_SA_dev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9" Target="media/rId39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71" Target="media/rId71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 Validation</dc:title>
  <dc:creator/>
  <cp:keywords/>
  <dcterms:created xsi:type="dcterms:W3CDTF">2021-12-14T19:05:17Z</dcterms:created>
  <dcterms:modified xsi:type="dcterms:W3CDTF">2021-12-14T19:0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